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32554" w14:textId="77777777" w:rsidR="00F222DF" w:rsidRDefault="00F222DF" w:rsidP="00F222DF">
      <w:r>
        <w:t>---</w:t>
      </w:r>
    </w:p>
    <w:p w14:paraId="7C1BEC5E" w14:textId="77777777" w:rsidR="00F222DF" w:rsidRDefault="00F222DF" w:rsidP="00F222DF">
      <w:r>
        <w:t>title: "Dashboard"</w:t>
      </w:r>
    </w:p>
    <w:p w14:paraId="5647BEB8" w14:textId="77777777" w:rsidR="00F222DF" w:rsidRDefault="00F222DF" w:rsidP="00F222DF">
      <w:r>
        <w:t>author: "Kyle Morris"</w:t>
      </w:r>
    </w:p>
    <w:p w14:paraId="196C7A54" w14:textId="77777777" w:rsidR="00F222DF" w:rsidRDefault="00F222DF" w:rsidP="00F222DF">
      <w:r>
        <w:t>date: "June 13, 2020"</w:t>
      </w:r>
    </w:p>
    <w:p w14:paraId="719DA80D" w14:textId="77777777" w:rsidR="00F222DF" w:rsidRDefault="00F222DF" w:rsidP="00F222DF">
      <w:r>
        <w:t xml:space="preserve">output: </w:t>
      </w:r>
      <w:proofErr w:type="spellStart"/>
      <w:r>
        <w:t>word_document</w:t>
      </w:r>
      <w:proofErr w:type="spellEnd"/>
    </w:p>
    <w:p w14:paraId="4844FC20" w14:textId="77777777" w:rsidR="00F222DF" w:rsidRDefault="00F222DF" w:rsidP="00F222DF">
      <w:r>
        <w:t>---</w:t>
      </w:r>
    </w:p>
    <w:p w14:paraId="198925C7" w14:textId="77777777" w:rsidR="00F222DF" w:rsidRDefault="00F222DF" w:rsidP="00F222DF"/>
    <w:p w14:paraId="3D7B0814" w14:textId="77777777" w:rsidR="00F222DF" w:rsidRDefault="00F222DF" w:rsidP="00F222DF">
      <w:r>
        <w:t>``</w:t>
      </w:r>
      <w:proofErr w:type="gramStart"/>
      <w:r>
        <w:t>`{</w:t>
      </w:r>
      <w:proofErr w:type="gramEnd"/>
      <w:r>
        <w:t>r setup, include=FALSE}</w:t>
      </w:r>
    </w:p>
    <w:p w14:paraId="33F1B75D" w14:textId="77777777" w:rsidR="00F222DF" w:rsidRDefault="00F222DF" w:rsidP="00F222DF">
      <w:r>
        <w:t>library(</w:t>
      </w:r>
      <w:proofErr w:type="spellStart"/>
      <w:r>
        <w:t>readxl</w:t>
      </w:r>
      <w:proofErr w:type="spellEnd"/>
      <w:r>
        <w:t>)</w:t>
      </w:r>
    </w:p>
    <w:p w14:paraId="5B144B4B" w14:textId="77777777" w:rsidR="00F222DF" w:rsidRDefault="00F222DF" w:rsidP="00F222DF">
      <w:r>
        <w:t>library(ggplot2)</w:t>
      </w:r>
    </w:p>
    <w:p w14:paraId="3499544A" w14:textId="77777777" w:rsidR="00F222DF" w:rsidRDefault="00F222DF" w:rsidP="00F222DF">
      <w:r>
        <w:t>library(scales)</w:t>
      </w:r>
    </w:p>
    <w:p w14:paraId="79435EC4" w14:textId="77777777" w:rsidR="00F222DF" w:rsidRDefault="00F222DF" w:rsidP="00F222DF">
      <w:r>
        <w:t>library(reshape2)</w:t>
      </w:r>
    </w:p>
    <w:p w14:paraId="289774C6" w14:textId="77777777" w:rsidR="00F222DF" w:rsidRDefault="00F222DF" w:rsidP="00F222DF">
      <w:r>
        <w:t>```</w:t>
      </w:r>
    </w:p>
    <w:p w14:paraId="5567953D" w14:textId="77777777" w:rsidR="00F222DF" w:rsidRDefault="00F222DF" w:rsidP="00F222DF"/>
    <w:p w14:paraId="01D51FAD" w14:textId="77777777" w:rsidR="00F222DF" w:rsidRDefault="00F222DF" w:rsidP="00F222DF">
      <w:r>
        <w:t>```{r}</w:t>
      </w:r>
    </w:p>
    <w:p w14:paraId="682CF381" w14:textId="77777777" w:rsidR="00F222DF" w:rsidRDefault="00F222DF" w:rsidP="00F222DF">
      <w:r>
        <w:t>#Import Data</w:t>
      </w:r>
    </w:p>
    <w:p w14:paraId="1F869CE5" w14:textId="77777777" w:rsidR="00F222DF" w:rsidRDefault="00F222DF" w:rsidP="00F222DF">
      <w:proofErr w:type="spellStart"/>
      <w:r>
        <w:t>airlineSafety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"airline-safety.csv", </w:t>
      </w:r>
      <w:proofErr w:type="spellStart"/>
      <w:r>
        <w:t>stringsAsFactors</w:t>
      </w:r>
      <w:proofErr w:type="spellEnd"/>
      <w:r>
        <w:t xml:space="preserve"> = FALSE)</w:t>
      </w:r>
    </w:p>
    <w:p w14:paraId="0A3DBF6E" w14:textId="77777777" w:rsidR="00F222DF" w:rsidRDefault="00F222DF" w:rsidP="00F222DF"/>
    <w:p w14:paraId="7DE5A850" w14:textId="77777777" w:rsidR="00F222DF" w:rsidRDefault="00F222DF" w:rsidP="00F222DF">
      <w:proofErr w:type="spellStart"/>
      <w:r>
        <w:t>totalPY</w:t>
      </w:r>
      <w:proofErr w:type="spellEnd"/>
      <w:r>
        <w:t xml:space="preserve"> &lt;- sum(airlineSafety$fatalities_85_99)</w:t>
      </w:r>
    </w:p>
    <w:p w14:paraId="6E76FE98" w14:textId="77777777" w:rsidR="00F222DF" w:rsidRDefault="00F222DF" w:rsidP="00F222DF">
      <w:proofErr w:type="spellStart"/>
      <w:r>
        <w:t>totalCY</w:t>
      </w:r>
      <w:proofErr w:type="spellEnd"/>
      <w:r>
        <w:t xml:space="preserve"> &lt;- sum(airlineSafety$fatalities_00_14)</w:t>
      </w:r>
    </w:p>
    <w:p w14:paraId="6611FF08" w14:textId="77777777" w:rsidR="00F222DF" w:rsidRDefault="00F222DF" w:rsidP="00F222DF"/>
    <w:p w14:paraId="5B71D2CF" w14:textId="77777777" w:rsidR="00F222DF" w:rsidRDefault="00F222DF" w:rsidP="00F222DF">
      <w:proofErr w:type="spellStart"/>
      <w:r>
        <w:t>airlineSafety$percentPY</w:t>
      </w:r>
      <w:proofErr w:type="spellEnd"/>
      <w:r>
        <w:t xml:space="preserve"> &lt;- airlineSafety$fatalities_85_99 / </w:t>
      </w:r>
      <w:proofErr w:type="spellStart"/>
      <w:r>
        <w:t>totalPY</w:t>
      </w:r>
      <w:proofErr w:type="spellEnd"/>
    </w:p>
    <w:p w14:paraId="38B14789" w14:textId="77777777" w:rsidR="00F222DF" w:rsidRDefault="00F222DF" w:rsidP="00F222DF">
      <w:proofErr w:type="spellStart"/>
      <w:r>
        <w:t>airlineSafety$percentCY</w:t>
      </w:r>
      <w:proofErr w:type="spellEnd"/>
      <w:r>
        <w:t xml:space="preserve"> &lt;- airlineSafety$fatalities_00_14 / </w:t>
      </w:r>
      <w:proofErr w:type="spellStart"/>
      <w:r>
        <w:t>totalCY</w:t>
      </w:r>
      <w:proofErr w:type="spellEnd"/>
      <w:r>
        <w:t xml:space="preserve"> </w:t>
      </w:r>
    </w:p>
    <w:p w14:paraId="041221AC" w14:textId="77777777" w:rsidR="00F222DF" w:rsidRDefault="00F222DF" w:rsidP="00F222DF"/>
    <w:p w14:paraId="46A2813A" w14:textId="77777777" w:rsidR="00F222DF" w:rsidRDefault="00F222DF" w:rsidP="00F222DF">
      <w:r>
        <w:t xml:space="preserve"># Here </w:t>
      </w:r>
      <w:proofErr w:type="gramStart"/>
      <w:r>
        <w:t>we've</w:t>
      </w:r>
      <w:proofErr w:type="gramEnd"/>
      <w:r>
        <w:t xml:space="preserve"> created a percentage field, how much of the total.</w:t>
      </w:r>
    </w:p>
    <w:p w14:paraId="63445B52" w14:textId="77777777" w:rsidR="00F222DF" w:rsidRDefault="00F222DF" w:rsidP="00F222DF"/>
    <w:p w14:paraId="50703D0B" w14:textId="77777777" w:rsidR="00F222DF" w:rsidRDefault="00F222DF" w:rsidP="00F222DF"/>
    <w:p w14:paraId="7CE2AA2E" w14:textId="77777777" w:rsidR="00F222DF" w:rsidRDefault="00F222DF" w:rsidP="00F222DF">
      <w:proofErr w:type="spellStart"/>
      <w:r>
        <w:t>topFatality</w:t>
      </w:r>
      <w:proofErr w:type="spellEnd"/>
      <w:r>
        <w:t xml:space="preserve"> &lt;- </w:t>
      </w:r>
      <w:proofErr w:type="gramStart"/>
      <w:r>
        <w:t>subset(</w:t>
      </w:r>
      <w:proofErr w:type="spellStart"/>
      <w:proofErr w:type="gramEnd"/>
      <w:r>
        <w:t>airlineSafety</w:t>
      </w:r>
      <w:proofErr w:type="spellEnd"/>
      <w:r>
        <w:t xml:space="preserve">, </w:t>
      </w:r>
      <w:proofErr w:type="spellStart"/>
      <w:r>
        <w:t>airlineSafety$percentCY</w:t>
      </w:r>
      <w:proofErr w:type="spellEnd"/>
      <w:r>
        <w:t xml:space="preserve"> &gt; .05)</w:t>
      </w:r>
    </w:p>
    <w:p w14:paraId="1EA7A917" w14:textId="77777777" w:rsidR="00F222DF" w:rsidRDefault="00F222DF" w:rsidP="00F222DF"/>
    <w:p w14:paraId="210E8CEE" w14:textId="77777777" w:rsidR="00F222DF" w:rsidRDefault="00F222DF" w:rsidP="00F222DF">
      <w:r>
        <w:lastRenderedPageBreak/>
        <w:t>A &lt;- sum(</w:t>
      </w:r>
      <w:proofErr w:type="spellStart"/>
      <w:r>
        <w:t>airlineSafety$avail_seat_km_per_week</w:t>
      </w:r>
      <w:proofErr w:type="spellEnd"/>
      <w:r>
        <w:t>) -sum(</w:t>
      </w:r>
      <w:proofErr w:type="spellStart"/>
      <w:r>
        <w:t>topFatality$avail_seat_km_per_week</w:t>
      </w:r>
      <w:proofErr w:type="spellEnd"/>
      <w:r>
        <w:t>)</w:t>
      </w:r>
    </w:p>
    <w:p w14:paraId="46415B6E" w14:textId="77777777" w:rsidR="00F222DF" w:rsidRDefault="00F222DF" w:rsidP="00F222DF">
      <w:r>
        <w:t>B &lt;- sum(airlineSafety$incidents_85_99) - sum(topFatality$incidents_85_99)</w:t>
      </w:r>
    </w:p>
    <w:p w14:paraId="545D640D" w14:textId="77777777" w:rsidR="00F222DF" w:rsidRDefault="00F222DF" w:rsidP="00F222DF">
      <w:r>
        <w:t>C &lt;- sum(airlineSafety$fatal_accidents_85_99) - sum(topFatality$fatal_accidents_85_99)</w:t>
      </w:r>
    </w:p>
    <w:p w14:paraId="1DD41F71" w14:textId="77777777" w:rsidR="00F222DF" w:rsidRDefault="00F222DF" w:rsidP="00F222DF">
      <w:r>
        <w:t>D &lt;- sum(airlineSafety$fatalities_85_99) - sum(topFatality$fatalities_85_99)</w:t>
      </w:r>
    </w:p>
    <w:p w14:paraId="6DC6E7EC" w14:textId="77777777" w:rsidR="00F222DF" w:rsidRDefault="00F222DF" w:rsidP="00F222DF">
      <w:r>
        <w:t>E &lt;- sum(airlineSafety$incidents_00_14) - sum(topFatality$incidents_00_14)</w:t>
      </w:r>
    </w:p>
    <w:p w14:paraId="02BC3995" w14:textId="77777777" w:rsidR="00F222DF" w:rsidRDefault="00F222DF" w:rsidP="00F222DF">
      <w:r>
        <w:t>F &lt;- sum(airlineSafety$fatal_accidents_00_14) - sum(topFatality$fatal_accidents_00_14)</w:t>
      </w:r>
    </w:p>
    <w:p w14:paraId="09F9AB86" w14:textId="77777777" w:rsidR="00F222DF" w:rsidRDefault="00F222DF" w:rsidP="00F222DF">
      <w:r>
        <w:t>G &lt;- sum(airlineSafety$fatalities_00_14) - sum(topFatality$fatalities_00_14)</w:t>
      </w:r>
    </w:p>
    <w:p w14:paraId="4A35F578" w14:textId="77777777" w:rsidR="00F222DF" w:rsidRDefault="00F222DF" w:rsidP="00F222DF">
      <w:r>
        <w:t>H &lt;- 1 - sum(</w:t>
      </w:r>
      <w:proofErr w:type="spellStart"/>
      <w:r>
        <w:t>topFatality$percentPY</w:t>
      </w:r>
      <w:proofErr w:type="spellEnd"/>
      <w:r>
        <w:t>)</w:t>
      </w:r>
    </w:p>
    <w:p w14:paraId="1316D980" w14:textId="77777777" w:rsidR="00F222DF" w:rsidRDefault="00F222DF" w:rsidP="00F222DF">
      <w:r>
        <w:t>I &lt;- 1 - sum(</w:t>
      </w:r>
      <w:proofErr w:type="spellStart"/>
      <w:r>
        <w:t>topFatality$percentCY</w:t>
      </w:r>
      <w:proofErr w:type="spellEnd"/>
      <w:r>
        <w:t>)</w:t>
      </w:r>
    </w:p>
    <w:p w14:paraId="6EA2B0AE" w14:textId="77777777" w:rsidR="00F222DF" w:rsidRDefault="00F222DF" w:rsidP="00F222DF"/>
    <w:p w14:paraId="7260F15A" w14:textId="77777777" w:rsidR="00F222DF" w:rsidRDefault="00F222DF" w:rsidP="00F222DF">
      <w:r>
        <w:t xml:space="preserve"># I wanted to look at just the top airlines by incidents, but I </w:t>
      </w:r>
      <w:proofErr w:type="gramStart"/>
      <w:r>
        <w:t>didn't</w:t>
      </w:r>
      <w:proofErr w:type="gramEnd"/>
      <w:r>
        <w:t xml:space="preserve"> want</w:t>
      </w:r>
    </w:p>
    <w:p w14:paraId="0C180A80" w14:textId="77777777" w:rsidR="00F222DF" w:rsidRDefault="00F222DF" w:rsidP="00F222DF">
      <w:r>
        <w:t># to ignore the other 49 airlines. This lets us see just how many of the</w:t>
      </w:r>
    </w:p>
    <w:p w14:paraId="11578D45" w14:textId="77777777" w:rsidR="00F222DF" w:rsidRDefault="00F222DF" w:rsidP="00F222DF">
      <w:r>
        <w:t># crashes are attributable to the top airlines.</w:t>
      </w:r>
    </w:p>
    <w:p w14:paraId="66D34F74" w14:textId="77777777" w:rsidR="00F222DF" w:rsidRDefault="00F222DF" w:rsidP="00F222DF"/>
    <w:p w14:paraId="539C089B" w14:textId="77777777" w:rsidR="00F222DF" w:rsidRDefault="00F222DF" w:rsidP="00F222DF"/>
    <w:p w14:paraId="2402F8A1" w14:textId="77777777" w:rsidR="00F222DF" w:rsidRDefault="00F222DF" w:rsidP="00F222DF"/>
    <w:p w14:paraId="2108F58F" w14:textId="77777777" w:rsidR="00F222DF" w:rsidRDefault="00F222DF" w:rsidP="00F222DF">
      <w:proofErr w:type="spellStart"/>
      <w:r>
        <w:t>topFatality</w:t>
      </w:r>
      <w:proofErr w:type="spellEnd"/>
      <w:r>
        <w:t>[</w:t>
      </w:r>
      <w:proofErr w:type="spellStart"/>
      <w:r>
        <w:t>nrow</w:t>
      </w:r>
      <w:proofErr w:type="spellEnd"/>
      <w:r>
        <w:t>(</w:t>
      </w:r>
      <w:proofErr w:type="spellStart"/>
      <w:r>
        <w:t>topFatality</w:t>
      </w:r>
      <w:proofErr w:type="spellEnd"/>
      <w:r>
        <w:t xml:space="preserve">) + 1,] = </w:t>
      </w:r>
      <w:proofErr w:type="gramStart"/>
      <w:r>
        <w:t>c(</w:t>
      </w:r>
      <w:proofErr w:type="gramEnd"/>
      <w:r>
        <w:t>"All Other (49 Airlines)", A, B, C, D, E, F, G, "other", H, I)</w:t>
      </w:r>
    </w:p>
    <w:p w14:paraId="6FC123D9" w14:textId="77777777" w:rsidR="00F222DF" w:rsidRDefault="00F222DF" w:rsidP="00F222DF"/>
    <w:p w14:paraId="5F891ED0" w14:textId="77777777" w:rsidR="00F222DF" w:rsidRDefault="00F222DF" w:rsidP="00F222DF">
      <w:r>
        <w:t>write.csv(</w:t>
      </w:r>
      <w:proofErr w:type="spellStart"/>
      <w:r>
        <w:t>topFatality</w:t>
      </w:r>
      <w:proofErr w:type="spellEnd"/>
      <w:r>
        <w:t>,"topFatality.csv")</w:t>
      </w:r>
    </w:p>
    <w:p w14:paraId="2A6FE974" w14:textId="77777777" w:rsidR="00F222DF" w:rsidRDefault="00F222DF" w:rsidP="00F222DF">
      <w:r>
        <w:t>```</w:t>
      </w:r>
    </w:p>
    <w:p w14:paraId="225BE374" w14:textId="77777777" w:rsidR="00F222DF" w:rsidRDefault="00F222DF" w:rsidP="00F222DF"/>
    <w:p w14:paraId="3A31AA97" w14:textId="77777777" w:rsidR="00F222DF" w:rsidRDefault="00F222DF" w:rsidP="00F222DF">
      <w:r>
        <w:t>```{r}</w:t>
      </w:r>
    </w:p>
    <w:p w14:paraId="1E6A2758" w14:textId="77777777" w:rsidR="00F222DF" w:rsidRDefault="00F222DF" w:rsidP="00F222DF">
      <w:proofErr w:type="spellStart"/>
      <w:r>
        <w:t>airlineDeaths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"airDeathsByYear.csv", </w:t>
      </w:r>
      <w:proofErr w:type="spellStart"/>
      <w:r>
        <w:t>stringsAsFactors</w:t>
      </w:r>
      <w:proofErr w:type="spellEnd"/>
      <w:r>
        <w:t xml:space="preserve"> = FALSE)</w:t>
      </w:r>
    </w:p>
    <w:p w14:paraId="69740F31" w14:textId="77777777" w:rsidR="00F222DF" w:rsidRDefault="00F222DF" w:rsidP="00F222DF">
      <w:proofErr w:type="spellStart"/>
      <w:r>
        <w:t>carMiles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"carmiles.csv", </w:t>
      </w:r>
      <w:proofErr w:type="spellStart"/>
      <w:r>
        <w:t>stringsAsFactors</w:t>
      </w:r>
      <w:proofErr w:type="spellEnd"/>
      <w:r>
        <w:t xml:space="preserve"> = FALSE)</w:t>
      </w:r>
    </w:p>
    <w:p w14:paraId="2477BBCB" w14:textId="77777777" w:rsidR="00F222DF" w:rsidRDefault="00F222DF" w:rsidP="00F222DF">
      <w:proofErr w:type="spellStart"/>
      <w:r>
        <w:t>carDeaths</w:t>
      </w:r>
      <w:proofErr w:type="spellEnd"/>
      <w:r>
        <w:t xml:space="preserve"> &lt;- read.csv("fatalitiesmm.csv")</w:t>
      </w:r>
    </w:p>
    <w:p w14:paraId="206C314A" w14:textId="77777777" w:rsidR="00F222DF" w:rsidRDefault="00F222DF" w:rsidP="00F222DF"/>
    <w:p w14:paraId="71ABB5DA" w14:textId="77777777" w:rsidR="00F222DF" w:rsidRDefault="00F222DF" w:rsidP="00F222DF">
      <w:proofErr w:type="spellStart"/>
      <w:r>
        <w:t>carMiles$hunMillionMiles</w:t>
      </w:r>
      <w:proofErr w:type="spellEnd"/>
      <w:r>
        <w:t xml:space="preserve"> &lt;- </w:t>
      </w:r>
      <w:proofErr w:type="spellStart"/>
      <w:r>
        <w:t>carMiles$millionMiles</w:t>
      </w:r>
      <w:proofErr w:type="spellEnd"/>
      <w:r>
        <w:t xml:space="preserve"> / 100</w:t>
      </w:r>
    </w:p>
    <w:p w14:paraId="636C6175" w14:textId="77777777" w:rsidR="00F222DF" w:rsidRDefault="00F222DF" w:rsidP="00F222DF">
      <w:proofErr w:type="spellStart"/>
      <w:r>
        <w:t>airlineDeaths$hunMillionMiles</w:t>
      </w:r>
      <w:proofErr w:type="spellEnd"/>
      <w:r>
        <w:t xml:space="preserve"> &lt;- </w:t>
      </w:r>
      <w:proofErr w:type="spellStart"/>
      <w:r>
        <w:t>airlineDeaths$millionMiles</w:t>
      </w:r>
      <w:proofErr w:type="spellEnd"/>
      <w:r>
        <w:t>/100</w:t>
      </w:r>
    </w:p>
    <w:p w14:paraId="4FE3A9AF" w14:textId="77777777" w:rsidR="00F222DF" w:rsidRDefault="00F222DF" w:rsidP="00F222DF">
      <w:proofErr w:type="spellStart"/>
      <w:r>
        <w:t>airlineDeaths$fatalitieshmm</w:t>
      </w:r>
      <w:proofErr w:type="spellEnd"/>
      <w:r>
        <w:t xml:space="preserve"> &lt;- </w:t>
      </w:r>
      <w:proofErr w:type="spellStart"/>
      <w:r>
        <w:t>airlineDeaths$airFatalities</w:t>
      </w:r>
      <w:proofErr w:type="spellEnd"/>
      <w:r>
        <w:t xml:space="preserve"> / </w:t>
      </w:r>
      <w:proofErr w:type="spellStart"/>
      <w:r>
        <w:t>airlineDeaths$hunMillionMiles</w:t>
      </w:r>
      <w:proofErr w:type="spellEnd"/>
    </w:p>
    <w:p w14:paraId="6BF172CB" w14:textId="77777777" w:rsidR="00F222DF" w:rsidRDefault="00F222DF" w:rsidP="00F222DF"/>
    <w:p w14:paraId="28CDB5E1" w14:textId="77777777" w:rsidR="00F222DF" w:rsidRDefault="00F222DF" w:rsidP="00F222DF"/>
    <w:p w14:paraId="76C7545F" w14:textId="77777777" w:rsidR="00F222DF" w:rsidRDefault="00F222DF" w:rsidP="00F222DF">
      <w:proofErr w:type="spellStart"/>
      <w:r>
        <w:t>airlineDeaths$carfatalitieshmm</w:t>
      </w:r>
      <w:proofErr w:type="spellEnd"/>
      <w:r>
        <w:t xml:space="preserve"> &lt;- </w:t>
      </w:r>
      <w:proofErr w:type="spellStart"/>
      <w:r>
        <w:t>carDeaths$ï</w:t>
      </w:r>
      <w:proofErr w:type="spellEnd"/>
      <w:r>
        <w:t>..</w:t>
      </w:r>
      <w:proofErr w:type="spellStart"/>
      <w:r>
        <w:t>fatalitiesmm</w:t>
      </w:r>
      <w:proofErr w:type="spellEnd"/>
    </w:p>
    <w:p w14:paraId="57FCC655" w14:textId="77777777" w:rsidR="00F222DF" w:rsidRDefault="00F222DF" w:rsidP="00F222DF"/>
    <w:p w14:paraId="1751949B" w14:textId="77777777" w:rsidR="00F222DF" w:rsidRDefault="00F222DF" w:rsidP="00F222DF">
      <w:proofErr w:type="gramStart"/>
      <w:r>
        <w:t>write.csv(</w:t>
      </w:r>
      <w:proofErr w:type="spellStart"/>
      <w:proofErr w:type="gramEnd"/>
      <w:r>
        <w:t>airlineDeaths</w:t>
      </w:r>
      <w:proofErr w:type="spellEnd"/>
      <w:r>
        <w:t>, "airdeaths.csv")</w:t>
      </w:r>
    </w:p>
    <w:p w14:paraId="2FBEBD1A" w14:textId="77777777" w:rsidR="00F222DF" w:rsidRDefault="00F222DF" w:rsidP="00F222DF"/>
    <w:p w14:paraId="43694A2A" w14:textId="77777777" w:rsidR="00F222DF" w:rsidRDefault="00F222DF" w:rsidP="00F222DF">
      <w:r>
        <w:t xml:space="preserve"># This block of codes combines two </w:t>
      </w:r>
      <w:proofErr w:type="spellStart"/>
      <w:r>
        <w:t>dataframes</w:t>
      </w:r>
      <w:proofErr w:type="spellEnd"/>
      <w:r>
        <w:t xml:space="preserve">, </w:t>
      </w:r>
      <w:proofErr w:type="gramStart"/>
      <w:r>
        <w:t>and also</w:t>
      </w:r>
      <w:proofErr w:type="gramEnd"/>
      <w:r>
        <w:t xml:space="preserve"> some of our statistics</w:t>
      </w:r>
    </w:p>
    <w:p w14:paraId="394EFE2E" w14:textId="77777777" w:rsidR="00F222DF" w:rsidRDefault="00F222DF" w:rsidP="00F222DF">
      <w:r>
        <w:t># are in hundred million miles and others are in million, so I created</w:t>
      </w:r>
    </w:p>
    <w:p w14:paraId="267A0B25" w14:textId="77777777" w:rsidR="00F222DF" w:rsidRDefault="00F222DF" w:rsidP="00F222DF">
      <w:r>
        <w:t># those fields too.</w:t>
      </w:r>
    </w:p>
    <w:p w14:paraId="330A5B84" w14:textId="77777777" w:rsidR="00F222DF" w:rsidRDefault="00F222DF" w:rsidP="00F222DF"/>
    <w:p w14:paraId="2F659EF6" w14:textId="77777777" w:rsidR="00F222DF" w:rsidRDefault="00F222DF" w:rsidP="00F222DF">
      <w:r>
        <w:t>```</w:t>
      </w:r>
    </w:p>
    <w:p w14:paraId="68900C32" w14:textId="77777777" w:rsidR="00F222DF" w:rsidRDefault="00F222DF" w:rsidP="00F222DF"/>
    <w:p w14:paraId="7930C948" w14:textId="77777777" w:rsidR="00F222DF" w:rsidRDefault="00F222DF" w:rsidP="00F222DF">
      <w:r>
        <w:t>```{r}</w:t>
      </w:r>
    </w:p>
    <w:p w14:paraId="5FA6B74E" w14:textId="77777777" w:rsidR="00F222DF" w:rsidRDefault="00F222DF" w:rsidP="00F222DF"/>
    <w:p w14:paraId="19D317C3" w14:textId="77777777" w:rsidR="003525B0" w:rsidRDefault="00F222DF" w:rsidP="00F222DF">
      <w:r>
        <w:t>```</w:t>
      </w:r>
    </w:p>
    <w:sectPr w:rsidR="003525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MjA3NTQzMjM3MTFQ0lEKTi0uzszPAykwrAUAIWbQ8iwAAAA="/>
  </w:docVars>
  <w:rsids>
    <w:rsidRoot w:val="00F222DF"/>
    <w:rsid w:val="003525B0"/>
    <w:rsid w:val="00F22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146F2"/>
  <w15:chartTrackingRefBased/>
  <w15:docId w15:val="{93B44F53-73EF-4EEB-89EE-1CDFFF618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Morris</dc:creator>
  <cp:keywords/>
  <dc:description/>
  <cp:lastModifiedBy>Jeffrey Morris</cp:lastModifiedBy>
  <cp:revision>1</cp:revision>
  <dcterms:created xsi:type="dcterms:W3CDTF">2020-06-14T15:05:00Z</dcterms:created>
  <dcterms:modified xsi:type="dcterms:W3CDTF">2020-06-14T15:06:00Z</dcterms:modified>
</cp:coreProperties>
</file>